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D582A7" w14:textId="7EE9302F" w:rsidR="004622EF" w:rsidRPr="00776EDE" w:rsidRDefault="008C0818">
      <w:pPr>
        <w:rPr>
          <w:sz w:val="24"/>
          <w:szCs w:val="24"/>
        </w:rPr>
      </w:pPr>
      <w:r w:rsidRPr="00776EDE">
        <w:rPr>
          <w:sz w:val="24"/>
          <w:szCs w:val="24"/>
        </w:rPr>
        <w:t xml:space="preserve">You are required to develop a full functional web site </w:t>
      </w:r>
      <w:r w:rsidR="006717A9" w:rsidRPr="00776EDE">
        <w:rPr>
          <w:sz w:val="24"/>
          <w:szCs w:val="24"/>
        </w:rPr>
        <w:t>according to the below instructions.</w:t>
      </w:r>
      <w:r w:rsidR="00776EDE" w:rsidRPr="00776EDE">
        <w:rPr>
          <w:sz w:val="24"/>
          <w:szCs w:val="24"/>
        </w:rPr>
        <w:t xml:space="preserve"> </w:t>
      </w:r>
      <w:r w:rsidR="00776EDE" w:rsidRPr="00776EDE">
        <w:rPr>
          <w:sz w:val="24"/>
          <w:szCs w:val="24"/>
        </w:rPr>
        <w:tab/>
      </w:r>
    </w:p>
    <w:p w14:paraId="2E4651CD" w14:textId="536E987D" w:rsidR="00313A34" w:rsidRDefault="00313A34">
      <w:r w:rsidRPr="00313A34">
        <w:t>The maximum limit for team members is up to five.</w:t>
      </w:r>
      <w:r>
        <w:t xml:space="preserve"> </w:t>
      </w:r>
      <w:r w:rsidRPr="00313A34">
        <w:t>All projects need to be implemented through a GitHub repository. Each students’ individual contributions to the project will be evaluated through GitHub.</w:t>
      </w:r>
      <w:r>
        <w:t xml:space="preserve"> </w:t>
      </w:r>
      <w:r w:rsidRPr="00313A34">
        <w:t>There should be at least 15 commi</w:t>
      </w:r>
      <w:r w:rsidR="00F510AE">
        <w:t>ts</w:t>
      </w:r>
      <w:r w:rsidRPr="00313A34">
        <w:t xml:space="preserve"> from each student</w:t>
      </w:r>
      <w:r>
        <w:t xml:space="preserve">. </w:t>
      </w:r>
      <w:r w:rsidR="009C13AD" w:rsidRPr="009C13AD">
        <w:t xml:space="preserve">The repository should be updated at the time of making any updates in the project and projects uploaded at the last stage as a bulk will not be considered. At the end of the project the GitHub link should be uploaded to the </w:t>
      </w:r>
      <w:proofErr w:type="spellStart"/>
      <w:r w:rsidR="00B87449" w:rsidRPr="00B87449">
        <w:rPr>
          <w:b/>
          <w:bCs/>
        </w:rPr>
        <w:t>NLearn</w:t>
      </w:r>
      <w:proofErr w:type="spellEnd"/>
      <w:r w:rsidR="009C13AD">
        <w:t xml:space="preserve">. </w:t>
      </w:r>
    </w:p>
    <w:p w14:paraId="64ED4AD9" w14:textId="77777777" w:rsidR="00B87449" w:rsidRDefault="00B87449"/>
    <w:p w14:paraId="5E634D21" w14:textId="65D45A55" w:rsidR="00776EDE" w:rsidRDefault="00776EDE">
      <w:r>
        <w:t xml:space="preserve">The website should be related </w:t>
      </w:r>
      <w:r w:rsidR="00C26350">
        <w:t>to one</w:t>
      </w:r>
      <w:r w:rsidR="00C26350" w:rsidRPr="00C26350">
        <w:t xml:space="preserve"> of the</w:t>
      </w:r>
      <w:r w:rsidR="00C26350">
        <w:t xml:space="preserve"> </w:t>
      </w:r>
      <w:r w:rsidR="00995E6B">
        <w:t xml:space="preserve">seventeen </w:t>
      </w:r>
      <w:r w:rsidR="00995E6B" w:rsidRPr="00995E6B">
        <w:t>Sustainable Development</w:t>
      </w:r>
      <w:r w:rsidR="00C07E41">
        <w:t xml:space="preserve"> goals.</w:t>
      </w:r>
      <w:r w:rsidR="00205218">
        <w:t xml:space="preserve"> </w:t>
      </w:r>
      <w:r w:rsidR="00B61E6A" w:rsidRPr="00B61E6A">
        <w:t>The Sustainable Development Goals or Global Goals are a collection of 17 interlinked global goals designed to be a "blueprint to achieve a better and more sustainable future for all". The SDGs were set in 2015 by the United Nations General Assembly and are intended to be achieved by the year 2030.</w:t>
      </w:r>
      <w:r w:rsidR="00B61E6A">
        <w:t xml:space="preserve"> </w:t>
      </w:r>
    </w:p>
    <w:p w14:paraId="5FBBC111" w14:textId="588A712D" w:rsidR="004C333E" w:rsidRDefault="004C333E">
      <w:r>
        <w:t xml:space="preserve">By referring </w:t>
      </w:r>
      <w:hyperlink r:id="rId7" w:history="1">
        <w:r w:rsidRPr="004C333E">
          <w:rPr>
            <w:rStyle w:val="Hyperlink"/>
          </w:rPr>
          <w:t>Sustainable Development Web</w:t>
        </w:r>
      </w:hyperlink>
      <w:r w:rsidR="008F05C7">
        <w:rPr>
          <w:rStyle w:val="Hyperlink"/>
        </w:rPr>
        <w:t xml:space="preserve"> </w:t>
      </w:r>
      <w:r>
        <w:t xml:space="preserve"> </w:t>
      </w:r>
      <w:r w:rsidR="008F05C7">
        <w:t>(</w:t>
      </w:r>
      <w:hyperlink r:id="rId8" w:history="1">
        <w:r w:rsidR="008F05C7" w:rsidRPr="008F05C7">
          <w:rPr>
            <w:rStyle w:val="Hyperlink"/>
          </w:rPr>
          <w:t>https://sdgs.un.org/goals</w:t>
        </w:r>
      </w:hyperlink>
      <w:r w:rsidR="008F05C7">
        <w:t xml:space="preserve">)  </w:t>
      </w:r>
      <w:r>
        <w:t xml:space="preserve">you can get more details. And there are seventeen goals in Sustainable Development goals set. </w:t>
      </w:r>
      <w:r w:rsidR="00CA2527">
        <w:t>So,</w:t>
      </w:r>
      <w:r>
        <w:t xml:space="preserve"> you need to choose one of them</w:t>
      </w:r>
      <w:r w:rsidR="00170390">
        <w:t xml:space="preserve"> </w:t>
      </w:r>
      <w:r>
        <w:t xml:space="preserve">and develop a website to </w:t>
      </w:r>
      <w:r w:rsidR="00170390">
        <w:t>achieve or help to</w:t>
      </w:r>
      <w:r w:rsidR="007D4B5E">
        <w:t xml:space="preserve"> achieve the</w:t>
      </w:r>
      <w:r w:rsidR="00170390">
        <w:t xml:space="preserve"> goal</w:t>
      </w:r>
      <w:r>
        <w:t>.</w:t>
      </w:r>
    </w:p>
    <w:p w14:paraId="74B81B5D" w14:textId="55FEC32F" w:rsidR="004265C3" w:rsidRDefault="004265C3"/>
    <w:p w14:paraId="2992BA6B" w14:textId="5976C365" w:rsidR="004265C3" w:rsidRDefault="00837FBA" w:rsidP="004265C3">
      <w:r w:rsidRPr="00837FBA">
        <w:t xml:space="preserve">You can develop this web application using </w:t>
      </w:r>
      <w:r w:rsidR="00F14A73">
        <w:t xml:space="preserve">HTML, CSS, JavaScript, </w:t>
      </w:r>
      <w:r w:rsidRPr="00837FBA">
        <w:t>PHP, MySQL, and bootstrap, Semantic UI, or other related frameworks</w:t>
      </w:r>
      <w:r w:rsidR="00D22D9C">
        <w:t xml:space="preserve">. </w:t>
      </w:r>
      <w:r w:rsidR="00D22D9C" w:rsidRPr="00D22D9C">
        <w:t>And you need to have knowledge of every part you have implemented</w:t>
      </w:r>
      <w:r>
        <w:t>.</w:t>
      </w:r>
      <w:r w:rsidR="00D22D9C">
        <w:t xml:space="preserve"> </w:t>
      </w:r>
      <w:r w:rsidR="00D22D9C" w:rsidRPr="00D22D9C">
        <w:t xml:space="preserve">For example, if you used Bootstrap, you </w:t>
      </w:r>
      <w:r w:rsidR="00D22D9C">
        <w:t>should</w:t>
      </w:r>
      <w:r w:rsidR="00D22D9C" w:rsidRPr="00D22D9C">
        <w:t xml:space="preserve"> explain those parts, including the source code.</w:t>
      </w:r>
      <w:r w:rsidR="008D3B71">
        <w:t xml:space="preserve"> </w:t>
      </w:r>
      <w:r w:rsidR="00503E1C">
        <w:t>Must have implemented all CURD (</w:t>
      </w:r>
      <w:r w:rsidR="00503E1C" w:rsidRPr="00503E1C">
        <w:t>CREATE</w:t>
      </w:r>
      <w:r w:rsidR="000B3991">
        <w:t xml:space="preserve"> </w:t>
      </w:r>
      <w:r w:rsidR="000B3991" w:rsidRPr="00503E1C">
        <w:t>UPDATE</w:t>
      </w:r>
      <w:r w:rsidR="00503E1C" w:rsidRPr="00503E1C">
        <w:t xml:space="preserve"> READ DELETE</w:t>
      </w:r>
      <w:r w:rsidR="00503E1C">
        <w:t xml:space="preserve">) operations in your web application. </w:t>
      </w:r>
    </w:p>
    <w:p w14:paraId="55283B10" w14:textId="6E7DD341" w:rsidR="00503E1C" w:rsidRDefault="00503E1C" w:rsidP="004265C3">
      <w:r w:rsidRPr="00503E1C">
        <w:t>Database can be stored in MySQL. Java</w:t>
      </w:r>
      <w:r>
        <w:t>S</w:t>
      </w:r>
      <w:r w:rsidRPr="00503E1C">
        <w:t>cript, (client-side scripting) can be used to include validations into the website.</w:t>
      </w:r>
    </w:p>
    <w:p w14:paraId="6C1E6124" w14:textId="64819E15" w:rsidR="0070056F" w:rsidRDefault="0070056F" w:rsidP="004265C3"/>
    <w:p w14:paraId="5B9A7D25" w14:textId="50BFD566" w:rsidR="0070056F" w:rsidRDefault="0070056F" w:rsidP="004265C3"/>
    <w:p w14:paraId="6A6A858A" w14:textId="1391F705" w:rsidR="0070056F" w:rsidRDefault="0070056F" w:rsidP="004265C3"/>
    <w:p w14:paraId="61BE4644" w14:textId="5B9A9B88" w:rsidR="0070056F" w:rsidRDefault="0070056F" w:rsidP="004265C3"/>
    <w:p w14:paraId="554DA1C6" w14:textId="1E43FBF4" w:rsidR="0070056F" w:rsidRDefault="0070056F" w:rsidP="004265C3"/>
    <w:p w14:paraId="31257D02" w14:textId="06398681" w:rsidR="0070056F" w:rsidRDefault="0070056F" w:rsidP="004265C3"/>
    <w:p w14:paraId="67E9AEFE" w14:textId="0AEB45F4" w:rsidR="0070056F" w:rsidRDefault="0070056F" w:rsidP="004265C3"/>
    <w:p w14:paraId="7EE768E5" w14:textId="0EB00F6E" w:rsidR="0070056F" w:rsidRDefault="0070056F" w:rsidP="004265C3"/>
    <w:p w14:paraId="134CBAB7" w14:textId="77777777" w:rsidR="0070056F" w:rsidRDefault="0070056F" w:rsidP="004265C3"/>
    <w:p w14:paraId="4650F77B" w14:textId="77777777" w:rsidR="0070056F" w:rsidRPr="0070056F" w:rsidRDefault="0070056F" w:rsidP="0070056F">
      <w:pPr>
        <w:rPr>
          <w:b/>
          <w:bCs/>
        </w:rPr>
      </w:pPr>
      <w:r w:rsidRPr="0070056F">
        <w:rPr>
          <w:b/>
          <w:bCs/>
        </w:rPr>
        <w:lastRenderedPageBreak/>
        <w:t>Testing of the Application</w:t>
      </w:r>
    </w:p>
    <w:p w14:paraId="2B32F583" w14:textId="583BBADB" w:rsidR="0070056F" w:rsidRDefault="0070056F" w:rsidP="0070056F">
      <w:r>
        <w:t xml:space="preserve">Critically test and review the application including functionality testing, Acceptance testing, compatibility testing, </w:t>
      </w:r>
      <w:r w:rsidR="007D4B5E">
        <w:t>functionality,</w:t>
      </w:r>
      <w:r>
        <w:t xml:space="preserve"> and error detecting</w:t>
      </w:r>
    </w:p>
    <w:p w14:paraId="5D017589" w14:textId="77777777" w:rsidR="0070056F" w:rsidRDefault="0070056F" w:rsidP="0070056F">
      <w:r>
        <w:t>Functionality testing</w:t>
      </w:r>
    </w:p>
    <w:p w14:paraId="1C06E589" w14:textId="77777777" w:rsidR="0070056F" w:rsidRDefault="0070056F" w:rsidP="0070056F">
      <w:r>
        <w:t>• check whether all the links, and buttons are working</w:t>
      </w:r>
    </w:p>
    <w:p w14:paraId="4FA0674D" w14:textId="77777777" w:rsidR="0070056F" w:rsidRDefault="0070056F" w:rsidP="0070056F">
      <w:r>
        <w:t>• all validations in form fields are working properly</w:t>
      </w:r>
    </w:p>
    <w:p w14:paraId="57A7C718" w14:textId="6479697C" w:rsidR="0070056F" w:rsidRDefault="0070056F" w:rsidP="0070056F">
      <w:r>
        <w:t>• there must be not any dead page or invalid outputs</w:t>
      </w:r>
    </w:p>
    <w:p w14:paraId="5A8DC08E" w14:textId="77777777" w:rsidR="0070056F" w:rsidRPr="0070056F" w:rsidRDefault="0070056F" w:rsidP="0070056F">
      <w:pPr>
        <w:rPr>
          <w:b/>
          <w:bCs/>
        </w:rPr>
      </w:pPr>
      <w:r w:rsidRPr="0070056F">
        <w:rPr>
          <w:b/>
          <w:bCs/>
        </w:rPr>
        <w:t>Usability testing</w:t>
      </w:r>
    </w:p>
    <w:p w14:paraId="0B20E374" w14:textId="5368003B" w:rsidR="0070056F" w:rsidRDefault="0070056F" w:rsidP="0070056F">
      <w:r>
        <w:t xml:space="preserve">•  </w:t>
      </w:r>
      <w:r w:rsidR="00C24CFC">
        <w:t xml:space="preserve">  </w:t>
      </w:r>
      <w:r>
        <w:t xml:space="preserve"> It is to be checked navigation across the website is proper, check whether we can reach home/index    page from any of the web pages</w:t>
      </w:r>
    </w:p>
    <w:p w14:paraId="07C280C8" w14:textId="3FF11532" w:rsidR="0070056F" w:rsidRDefault="0070056F" w:rsidP="0070056F">
      <w:r>
        <w:t xml:space="preserve">•  </w:t>
      </w:r>
      <w:r w:rsidR="00C24CFC">
        <w:t xml:space="preserve">  </w:t>
      </w:r>
      <w:r>
        <w:t xml:space="preserve"> Check whether the website is easy to use and interact</w:t>
      </w:r>
    </w:p>
    <w:p w14:paraId="4BD32F81" w14:textId="3E426212" w:rsidR="0070056F" w:rsidRDefault="0070056F" w:rsidP="0070056F">
      <w:r>
        <w:t xml:space="preserve">•   </w:t>
      </w:r>
      <w:r w:rsidR="00C24CFC">
        <w:t xml:space="preserve">  </w:t>
      </w:r>
      <w:r>
        <w:t>Font size, font color and images across the website are easy and convenient to use</w:t>
      </w:r>
    </w:p>
    <w:p w14:paraId="7FD24033" w14:textId="58DD0458" w:rsidR="0070056F" w:rsidRDefault="0070056F" w:rsidP="0070056F">
      <w:r>
        <w:t xml:space="preserve">•   </w:t>
      </w:r>
      <w:r w:rsidR="00C24CFC">
        <w:t xml:space="preserve">  </w:t>
      </w:r>
      <w:r>
        <w:t>The content within the web site must attract and appeal the users of this web site.</w:t>
      </w:r>
    </w:p>
    <w:p w14:paraId="1C10F083" w14:textId="674B5FAC" w:rsidR="0070056F" w:rsidRDefault="00CD5473" w:rsidP="0070056F">
      <w:pPr>
        <w:pStyle w:val="ListParagraph"/>
        <w:numPr>
          <w:ilvl w:val="0"/>
          <w:numId w:val="1"/>
        </w:numPr>
      </w:pPr>
      <w:r w:rsidRPr="00CD5473">
        <w:t>Check if the web app is fully responsive for any screen</w:t>
      </w:r>
      <w:r w:rsidR="00BA4FEC">
        <w:t>.</w:t>
      </w:r>
    </w:p>
    <w:p w14:paraId="3FF5EAA6" w14:textId="77777777" w:rsidR="0070056F" w:rsidRPr="0070056F" w:rsidRDefault="0070056F" w:rsidP="0070056F">
      <w:pPr>
        <w:rPr>
          <w:b/>
          <w:bCs/>
        </w:rPr>
      </w:pPr>
      <w:r w:rsidRPr="0070056F">
        <w:rPr>
          <w:b/>
          <w:bCs/>
        </w:rPr>
        <w:t>compatibility test</w:t>
      </w:r>
    </w:p>
    <w:p w14:paraId="5837C18A" w14:textId="77777777" w:rsidR="0070056F" w:rsidRDefault="0070056F" w:rsidP="0070056F">
      <w:r>
        <w:t>• check whether the application can be run across multiple browsers</w:t>
      </w:r>
    </w:p>
    <w:p w14:paraId="6E089FCD" w14:textId="77777777" w:rsidR="0070056F" w:rsidRDefault="0070056F" w:rsidP="0070056F">
      <w:r>
        <w:t>• it must be operable on various devices like mobile phones, notebooks, and computers</w:t>
      </w:r>
    </w:p>
    <w:p w14:paraId="5BE75F0D" w14:textId="77777777" w:rsidR="0070056F" w:rsidRPr="0070056F" w:rsidRDefault="0070056F" w:rsidP="0070056F">
      <w:pPr>
        <w:rPr>
          <w:b/>
          <w:bCs/>
        </w:rPr>
      </w:pPr>
      <w:proofErr w:type="gramStart"/>
      <w:r w:rsidRPr="0070056F">
        <w:rPr>
          <w:b/>
          <w:bCs/>
        </w:rPr>
        <w:t>Marks</w:t>
      </w:r>
      <w:proofErr w:type="gramEnd"/>
      <w:r w:rsidRPr="0070056F">
        <w:rPr>
          <w:b/>
          <w:bCs/>
        </w:rPr>
        <w:t xml:space="preserve"> allocation</w:t>
      </w:r>
    </w:p>
    <w:p w14:paraId="56365EFF" w14:textId="77777777" w:rsidR="0070056F" w:rsidRDefault="0070056F" w:rsidP="0070056F">
      <w:r>
        <w:t>40 % of the total marks will be given for the assignment.</w:t>
      </w:r>
    </w:p>
    <w:p w14:paraId="7EE73E57" w14:textId="77777777" w:rsidR="0070056F" w:rsidRDefault="0070056F" w:rsidP="0070056F">
      <w:r>
        <w:t>Submission and the deadline</w:t>
      </w:r>
    </w:p>
    <w:p w14:paraId="5B2CDEFE" w14:textId="084F8A6B" w:rsidR="0070056F" w:rsidRDefault="0070056F" w:rsidP="0070056F">
      <w:r>
        <w:t>A link to the project in GitHub should be uploaded to the LMS one week before the exam begin date.</w:t>
      </w:r>
    </w:p>
    <w:sectPr w:rsidR="0070056F" w:rsidSect="0034139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E345CF" w14:textId="77777777" w:rsidR="000564B3" w:rsidRDefault="000564B3" w:rsidP="00C52E19">
      <w:pPr>
        <w:spacing w:after="0" w:line="240" w:lineRule="auto"/>
      </w:pPr>
      <w:r>
        <w:separator/>
      </w:r>
    </w:p>
  </w:endnote>
  <w:endnote w:type="continuationSeparator" w:id="0">
    <w:p w14:paraId="46161157" w14:textId="77777777" w:rsidR="000564B3" w:rsidRDefault="000564B3" w:rsidP="00C52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611117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505EE4" w14:textId="1410EDCA" w:rsidR="000815F7" w:rsidRDefault="000815F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CABE0B" w14:textId="77777777" w:rsidR="000815F7" w:rsidRDefault="000815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7F0A38" w14:textId="77777777" w:rsidR="000564B3" w:rsidRDefault="000564B3" w:rsidP="00C52E19">
      <w:pPr>
        <w:spacing w:after="0" w:line="240" w:lineRule="auto"/>
      </w:pPr>
      <w:r>
        <w:separator/>
      </w:r>
    </w:p>
  </w:footnote>
  <w:footnote w:type="continuationSeparator" w:id="0">
    <w:p w14:paraId="23FEC35C" w14:textId="77777777" w:rsidR="000564B3" w:rsidRDefault="000564B3" w:rsidP="00C52E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5A8491" w14:textId="3D2EC67C" w:rsidR="00C52E19" w:rsidRDefault="00C52E19" w:rsidP="00C52E19">
    <w:pPr>
      <w:pStyle w:val="Header"/>
      <w:rPr>
        <w:color w:val="4472C4" w:themeColor="accent1"/>
        <w:sz w:val="20"/>
      </w:rPr>
    </w:pPr>
  </w:p>
  <w:p w14:paraId="599C6A8B" w14:textId="0D85BE31" w:rsidR="00C52E19" w:rsidRDefault="00C52E19">
    <w:pPr>
      <w:pStyle w:val="Header"/>
      <w:jc w:val="center"/>
      <w:rPr>
        <w:color w:val="000000" w:themeColor="text1"/>
        <w:sz w:val="36"/>
        <w:szCs w:val="36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341397">
      <w:rPr>
        <w:color w:val="000000" w:themeColor="text1"/>
        <w:sz w:val="36"/>
        <w:szCs w:val="36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</w:t>
    </w:r>
    <w:sdt>
      <w:sdtPr>
        <w:rPr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alias w:val="Title"/>
        <w:tag w:val=""/>
        <w:id w:val="-1954942076"/>
        <w:placeholder>
          <w:docPart w:val="0477E0BE2F9C44CFA88941BE953E6A7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B58B9">
          <w:rPr>
            <w:color w:val="000000" w:themeColor="text1"/>
            <w:sz w:val="36"/>
            <w:szCs w:val="36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SE102.3</w:t>
        </w:r>
      </w:sdtContent>
    </w:sdt>
    <w:r w:rsidR="00D01CF3" w:rsidRPr="00D01CF3">
      <w:rPr>
        <w:color w:val="000000" w:themeColor="text1"/>
        <w:sz w:val="36"/>
        <w:szCs w:val="36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Web Application Development 20.2 UGC/VU</w:t>
    </w:r>
  </w:p>
  <w:p w14:paraId="55F8C216" w14:textId="50D90747" w:rsidR="00D01CF3" w:rsidRDefault="00D01CF3">
    <w:pPr>
      <w:pStyle w:val="Header"/>
      <w:jc w:val="center"/>
      <w:rPr>
        <w:color w:val="000000" w:themeColor="text1"/>
        <w:sz w:val="36"/>
        <w:szCs w:val="36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>
      <w:rPr>
        <w:color w:val="000000" w:themeColor="text1"/>
        <w:sz w:val="36"/>
        <w:szCs w:val="36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Coursework </w:t>
    </w:r>
  </w:p>
  <w:p w14:paraId="6E4B47A2" w14:textId="77777777" w:rsidR="006B58B9" w:rsidRDefault="006B58B9" w:rsidP="006B58B9">
    <w:pPr>
      <w:pStyle w:val="Default"/>
    </w:pPr>
  </w:p>
  <w:p w14:paraId="30F90C4E" w14:textId="5907FA13" w:rsidR="006B58B9" w:rsidRPr="00341397" w:rsidRDefault="006B58B9" w:rsidP="006B58B9">
    <w:pPr>
      <w:pStyle w:val="Header"/>
      <w:jc w:val="center"/>
      <w:rPr>
        <w:color w:val="000000" w:themeColor="text1"/>
        <w:sz w:val="36"/>
        <w:szCs w:val="36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>
      <w:t xml:space="preserve"> </w:t>
    </w:r>
    <w:r>
      <w:rPr>
        <w:b/>
        <w:bCs/>
        <w:sz w:val="28"/>
        <w:szCs w:val="28"/>
      </w:rPr>
      <w:t>Module Leader: Chaminda Wijesinghe</w:t>
    </w:r>
  </w:p>
  <w:p w14:paraId="694A99BC" w14:textId="77777777" w:rsidR="00C52E19" w:rsidRDefault="00C52E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D702CA"/>
    <w:multiLevelType w:val="hybridMultilevel"/>
    <w:tmpl w:val="39AAA1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zU3NzQwMzQwNbRU0lEKTi0uzszPAykwrgUAwxZ7sSwAAAA="/>
  </w:docVars>
  <w:rsids>
    <w:rsidRoot w:val="000107A8"/>
    <w:rsid w:val="000107A8"/>
    <w:rsid w:val="000564B3"/>
    <w:rsid w:val="000815F7"/>
    <w:rsid w:val="000B3991"/>
    <w:rsid w:val="00170390"/>
    <w:rsid w:val="00205218"/>
    <w:rsid w:val="00313A34"/>
    <w:rsid w:val="00341397"/>
    <w:rsid w:val="004265C3"/>
    <w:rsid w:val="004622EF"/>
    <w:rsid w:val="004C333E"/>
    <w:rsid w:val="004E66D0"/>
    <w:rsid w:val="00503E1C"/>
    <w:rsid w:val="006717A9"/>
    <w:rsid w:val="006B58B9"/>
    <w:rsid w:val="0070056F"/>
    <w:rsid w:val="007632D6"/>
    <w:rsid w:val="00776EDE"/>
    <w:rsid w:val="007C6C85"/>
    <w:rsid w:val="007D4B5E"/>
    <w:rsid w:val="00834926"/>
    <w:rsid w:val="00837FBA"/>
    <w:rsid w:val="008C0818"/>
    <w:rsid w:val="008D3B71"/>
    <w:rsid w:val="008F05C7"/>
    <w:rsid w:val="00930EDF"/>
    <w:rsid w:val="00982A3E"/>
    <w:rsid w:val="00995E6B"/>
    <w:rsid w:val="009C13AD"/>
    <w:rsid w:val="00B566BE"/>
    <w:rsid w:val="00B61E6A"/>
    <w:rsid w:val="00B87449"/>
    <w:rsid w:val="00BA4FEC"/>
    <w:rsid w:val="00C07E41"/>
    <w:rsid w:val="00C24CFC"/>
    <w:rsid w:val="00C26350"/>
    <w:rsid w:val="00C52E19"/>
    <w:rsid w:val="00CA2527"/>
    <w:rsid w:val="00CD5473"/>
    <w:rsid w:val="00D01CF3"/>
    <w:rsid w:val="00D22D9C"/>
    <w:rsid w:val="00F12CBC"/>
    <w:rsid w:val="00F14A73"/>
    <w:rsid w:val="00F510AE"/>
    <w:rsid w:val="00F72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582AD"/>
  <w15:chartTrackingRefBased/>
  <w15:docId w15:val="{EA1DE73C-71E5-47FB-9171-485F01D53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2E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2E19"/>
  </w:style>
  <w:style w:type="paragraph" w:styleId="Footer">
    <w:name w:val="footer"/>
    <w:basedOn w:val="Normal"/>
    <w:link w:val="FooterChar"/>
    <w:uiPriority w:val="99"/>
    <w:unhideWhenUsed/>
    <w:rsid w:val="00C52E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2E19"/>
  </w:style>
  <w:style w:type="paragraph" w:styleId="ListParagraph">
    <w:name w:val="List Paragraph"/>
    <w:basedOn w:val="Normal"/>
    <w:uiPriority w:val="34"/>
    <w:qFormat/>
    <w:rsid w:val="008349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C33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333E"/>
    <w:rPr>
      <w:color w:val="605E5C"/>
      <w:shd w:val="clear" w:color="auto" w:fill="E1DFDD"/>
    </w:rPr>
  </w:style>
  <w:style w:type="paragraph" w:customStyle="1" w:styleId="Default">
    <w:name w:val="Default"/>
    <w:rsid w:val="006B58B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313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dgs.un.org/goal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dgs.un.org/goals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477E0BE2F9C44CFA88941BE953E6A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F3D8DE-AD9E-49D1-B6E1-4FF137540CF8}"/>
      </w:docPartPr>
      <w:docPartBody>
        <w:p w:rsidR="00292876" w:rsidRDefault="00310DB0" w:rsidP="00310DB0">
          <w:pPr>
            <w:pStyle w:val="0477E0BE2F9C44CFA88941BE953E6A71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0DB0"/>
    <w:rsid w:val="00292876"/>
    <w:rsid w:val="00310DB0"/>
    <w:rsid w:val="003B5BA7"/>
    <w:rsid w:val="00A34DDD"/>
    <w:rsid w:val="00BE7599"/>
    <w:rsid w:val="00FF1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477E0BE2F9C44CFA88941BE953E6A71">
    <w:name w:val="0477E0BE2F9C44CFA88941BE953E6A71"/>
    <w:rsid w:val="00310D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2</Pages>
  <Words>453</Words>
  <Characters>258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102.3</dc:title>
  <dc:subject/>
  <dc:creator>Manoj Koralalage</dc:creator>
  <cp:keywords/>
  <dc:description/>
  <cp:lastModifiedBy>Manoj Koralalage</cp:lastModifiedBy>
  <cp:revision>82</cp:revision>
  <cp:lastPrinted>2021-03-24T06:01:00Z</cp:lastPrinted>
  <dcterms:created xsi:type="dcterms:W3CDTF">2021-03-22T05:49:00Z</dcterms:created>
  <dcterms:modified xsi:type="dcterms:W3CDTF">2021-03-24T07:43:00Z</dcterms:modified>
</cp:coreProperties>
</file>